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172D5" w:rsidRDefault="00F172D5" w:rsidP="00F172D5">
      <w:pPr>
        <w:spacing w:after="0" w:line="240" w:lineRule="auto"/>
      </w:pPr>
    </w:p>
    <w:p w:rsidR="00F172D5" w:rsidRDefault="00F172D5" w:rsidP="00F172D5">
      <w:pPr>
        <w:spacing w:after="0" w:line="240" w:lineRule="auto"/>
      </w:pPr>
    </w:p>
    <w:p w:rsidR="00B74048" w:rsidRDefault="00B74048" w:rsidP="00E92FF0">
      <w:pPr>
        <w:spacing w:after="0" w:line="240" w:lineRule="auto"/>
        <w:ind w:left="720" w:firstLine="720"/>
        <w:jc w:val="both"/>
        <w:rPr>
          <w:b/>
          <w:color w:val="4F81BD" w:themeColor="accent1"/>
          <w:sz w:val="24"/>
          <w:szCs w:val="24"/>
          <w:u w:val="single"/>
        </w:rPr>
      </w:pPr>
      <w:r w:rsidRPr="00740931">
        <w:rPr>
          <w:b/>
          <w:color w:val="4F81BD" w:themeColor="accent1"/>
          <w:sz w:val="24"/>
          <w:szCs w:val="24"/>
          <w:u w:val="single"/>
        </w:rPr>
        <w:t>LOS ANGELES COUNTY</w:t>
      </w:r>
      <w:r w:rsidR="00B512F1">
        <w:rPr>
          <w:b/>
          <w:color w:val="4F81BD" w:themeColor="accent1"/>
          <w:sz w:val="24"/>
          <w:szCs w:val="24"/>
          <w:u w:val="single"/>
        </w:rPr>
        <w:t xml:space="preserve"> </w:t>
      </w:r>
    </w:p>
    <w:p w:rsidR="00740931" w:rsidRPr="003B7E56" w:rsidRDefault="00740931" w:rsidP="00B74048">
      <w:pPr>
        <w:spacing w:after="0" w:line="240" w:lineRule="auto"/>
      </w:pPr>
    </w:p>
    <w:p w:rsidR="00740931" w:rsidRPr="006A750D" w:rsidRDefault="00740931" w:rsidP="00B74048">
      <w:pPr>
        <w:spacing w:after="0" w:line="240" w:lineRule="auto"/>
        <w:rPr>
          <w:sz w:val="6"/>
          <w:szCs w:val="6"/>
        </w:rPr>
      </w:pPr>
    </w:p>
    <w:p w:rsidR="00B74048" w:rsidRDefault="008E2A54" w:rsidP="00F172D5">
      <w:pPr>
        <w:spacing w:after="0" w:line="240" w:lineRule="auto"/>
      </w:pPr>
      <w:r>
        <w:t>Monique Blakely</w:t>
      </w:r>
      <w:r>
        <w:tab/>
      </w:r>
      <w:r>
        <w:tab/>
      </w:r>
      <w:r>
        <w:tab/>
        <w:t>562-462-2073</w:t>
      </w:r>
    </w:p>
    <w:p w:rsidR="008E2A54" w:rsidRDefault="003940E3" w:rsidP="00F172D5">
      <w:pPr>
        <w:spacing w:after="0" w:line="240" w:lineRule="auto"/>
        <w:rPr>
          <w:rStyle w:val="Hyperlink"/>
          <w:color w:val="auto"/>
          <w:u w:val="none"/>
        </w:rPr>
      </w:pPr>
      <w:hyperlink r:id="rId7" w:history="1">
        <w:r w:rsidR="008E2A54" w:rsidRPr="001D32D3">
          <w:rPr>
            <w:i/>
          </w:rPr>
          <w:t>MBlakely@rrcc.lacounty.gov</w:t>
        </w:r>
      </w:hyperlink>
    </w:p>
    <w:p w:rsidR="003B7E56" w:rsidRDefault="003B7E56" w:rsidP="00F172D5">
      <w:pPr>
        <w:spacing w:after="0" w:line="240" w:lineRule="auto"/>
        <w:rPr>
          <w:sz w:val="6"/>
          <w:szCs w:val="6"/>
        </w:rPr>
      </w:pPr>
    </w:p>
    <w:p w:rsidR="003B7E56" w:rsidRPr="003B7E56" w:rsidRDefault="003B7E56" w:rsidP="00F172D5">
      <w:pPr>
        <w:spacing w:after="0" w:line="240" w:lineRule="auto"/>
        <w:rPr>
          <w:sz w:val="6"/>
          <w:szCs w:val="6"/>
        </w:rPr>
      </w:pPr>
    </w:p>
    <w:p w:rsidR="003B7E56" w:rsidRDefault="003B7E56" w:rsidP="003B7E56">
      <w:pPr>
        <w:spacing w:after="0" w:line="240" w:lineRule="auto"/>
      </w:pPr>
      <w:r>
        <w:t>Jaime Pailma</w:t>
      </w:r>
      <w:r>
        <w:tab/>
      </w:r>
      <w:r>
        <w:tab/>
      </w:r>
      <w:r>
        <w:tab/>
      </w:r>
      <w:r>
        <w:tab/>
        <w:t>562-462-2889</w:t>
      </w:r>
    </w:p>
    <w:p w:rsidR="003B7E56" w:rsidRPr="00E92FF0" w:rsidRDefault="003B7E56" w:rsidP="003B7E56">
      <w:pPr>
        <w:spacing w:after="0" w:line="240" w:lineRule="auto"/>
        <w:rPr>
          <w:i/>
        </w:rPr>
      </w:pPr>
      <w:r w:rsidRPr="00E92FF0">
        <w:rPr>
          <w:i/>
        </w:rPr>
        <w:t>JPailma@rrcc.lacounty.gov</w:t>
      </w:r>
    </w:p>
    <w:p w:rsidR="008E2A54" w:rsidRPr="008E2A54" w:rsidRDefault="008E2A54" w:rsidP="00F172D5">
      <w:pPr>
        <w:spacing w:after="0" w:line="240" w:lineRule="auto"/>
        <w:rPr>
          <w:i/>
        </w:rPr>
      </w:pPr>
    </w:p>
    <w:p w:rsidR="00B44C13" w:rsidRPr="00740931" w:rsidRDefault="00B44C13" w:rsidP="00B44C13">
      <w:pPr>
        <w:spacing w:after="0" w:line="240" w:lineRule="auto"/>
        <w:jc w:val="center"/>
        <w:rPr>
          <w:b/>
          <w:color w:val="4F81BD" w:themeColor="accent1"/>
          <w:sz w:val="24"/>
          <w:szCs w:val="24"/>
          <w:u w:val="single"/>
        </w:rPr>
      </w:pPr>
      <w:r>
        <w:rPr>
          <w:b/>
          <w:color w:val="4F81BD" w:themeColor="accent1"/>
          <w:sz w:val="24"/>
          <w:szCs w:val="24"/>
          <w:u w:val="single"/>
        </w:rPr>
        <w:t xml:space="preserve">MARIN </w:t>
      </w:r>
      <w:r w:rsidRPr="00740931">
        <w:rPr>
          <w:b/>
          <w:color w:val="4F81BD" w:themeColor="accent1"/>
          <w:sz w:val="24"/>
          <w:szCs w:val="24"/>
          <w:u w:val="single"/>
        </w:rPr>
        <w:t>COUNTY</w:t>
      </w:r>
      <w:r w:rsidRPr="00B512F1">
        <w:rPr>
          <w:b/>
          <w:color w:val="4F81BD" w:themeColor="accent1"/>
          <w:sz w:val="24"/>
          <w:szCs w:val="24"/>
          <w:u w:val="single"/>
        </w:rPr>
        <w:t xml:space="preserve"> </w:t>
      </w:r>
    </w:p>
    <w:p w:rsidR="00B44C13" w:rsidRPr="00B74048" w:rsidRDefault="00B44C13" w:rsidP="00B44C13">
      <w:pPr>
        <w:spacing w:after="0" w:line="240" w:lineRule="auto"/>
      </w:pPr>
    </w:p>
    <w:p w:rsidR="00B44C13" w:rsidRPr="00B74048" w:rsidRDefault="00A56FB0" w:rsidP="00B44C13">
      <w:pPr>
        <w:spacing w:after="0" w:line="240" w:lineRule="auto"/>
      </w:pPr>
      <w:r>
        <w:t>Jodi O</w:t>
      </w:r>
      <w:r w:rsidRPr="00A56FB0">
        <w:t>lson</w:t>
      </w:r>
      <w:r w:rsidR="00B44C13" w:rsidRPr="00B74048">
        <w:tab/>
      </w:r>
      <w:r>
        <w:tab/>
      </w:r>
      <w:r w:rsidR="00B44C13" w:rsidRPr="00B74048">
        <w:tab/>
      </w:r>
      <w:r w:rsidR="00B44C13" w:rsidRPr="00B74048">
        <w:tab/>
      </w:r>
      <w:r w:rsidR="002239A2" w:rsidRPr="002239A2">
        <w:t>415</w:t>
      </w:r>
      <w:r w:rsidR="002239A2">
        <w:t>-</w:t>
      </w:r>
      <w:r w:rsidR="002239A2" w:rsidRPr="002239A2">
        <w:t>473-6</w:t>
      </w:r>
      <w:r w:rsidR="00FD237D">
        <w:t>336</w:t>
      </w:r>
    </w:p>
    <w:p w:rsidR="00B44C13" w:rsidRPr="00E92FF0" w:rsidRDefault="00A56FB0" w:rsidP="00B44C13">
      <w:pPr>
        <w:spacing w:after="0" w:line="240" w:lineRule="auto"/>
        <w:rPr>
          <w:i/>
        </w:rPr>
      </w:pPr>
      <w:r w:rsidRPr="00A56FB0">
        <w:rPr>
          <w:i/>
        </w:rPr>
        <w:t>jolson@marincounty.org</w:t>
      </w:r>
    </w:p>
    <w:p w:rsidR="00B44C13" w:rsidRDefault="00B44C13" w:rsidP="00B44C13">
      <w:pPr>
        <w:spacing w:after="0" w:line="240" w:lineRule="auto"/>
        <w:rPr>
          <w:sz w:val="6"/>
          <w:szCs w:val="6"/>
        </w:rPr>
      </w:pPr>
    </w:p>
    <w:p w:rsidR="00B44C13" w:rsidRPr="00740931" w:rsidRDefault="00B44C13" w:rsidP="00B44C13">
      <w:pPr>
        <w:spacing w:after="0" w:line="240" w:lineRule="auto"/>
        <w:rPr>
          <w:sz w:val="6"/>
          <w:szCs w:val="6"/>
        </w:rPr>
      </w:pPr>
    </w:p>
    <w:p w:rsidR="002239A2" w:rsidRPr="006A750D" w:rsidRDefault="006A750D" w:rsidP="002239A2">
      <w:pPr>
        <w:spacing w:after="0" w:line="240" w:lineRule="auto"/>
      </w:pPr>
      <w:r w:rsidRPr="006A750D">
        <w:t>Joe Oncina</w:t>
      </w:r>
      <w:r w:rsidR="00FD237D" w:rsidRPr="006A750D">
        <w:tab/>
      </w:r>
      <w:r w:rsidR="002239A2" w:rsidRPr="006A750D">
        <w:tab/>
      </w:r>
      <w:r w:rsidR="002239A2" w:rsidRPr="006A750D">
        <w:tab/>
      </w:r>
      <w:r w:rsidR="002239A2" w:rsidRPr="006A750D">
        <w:tab/>
        <w:t>415-473-</w:t>
      </w:r>
      <w:r w:rsidRPr="006A750D">
        <w:t>6369</w:t>
      </w:r>
    </w:p>
    <w:p w:rsidR="002239A2" w:rsidRPr="006A750D" w:rsidRDefault="006A750D" w:rsidP="002239A2">
      <w:pPr>
        <w:spacing w:after="0" w:line="240" w:lineRule="auto"/>
        <w:rPr>
          <w:i/>
        </w:rPr>
      </w:pPr>
      <w:r w:rsidRPr="006A750D">
        <w:rPr>
          <w:i/>
        </w:rPr>
        <w:t>jencina</w:t>
      </w:r>
      <w:r w:rsidR="002239A2" w:rsidRPr="006A750D">
        <w:rPr>
          <w:i/>
        </w:rPr>
        <w:t>@marincounty.org</w:t>
      </w:r>
    </w:p>
    <w:p w:rsidR="00B44C13" w:rsidRDefault="00B44C13" w:rsidP="00F172D5">
      <w:pPr>
        <w:spacing w:after="0" w:line="240" w:lineRule="auto"/>
      </w:pPr>
    </w:p>
    <w:p w:rsidR="00F172D5" w:rsidRPr="00740931" w:rsidRDefault="00F172D5" w:rsidP="00B74048">
      <w:pPr>
        <w:spacing w:after="0" w:line="240" w:lineRule="auto"/>
        <w:jc w:val="center"/>
        <w:rPr>
          <w:b/>
          <w:color w:val="4F81BD" w:themeColor="accent1"/>
          <w:sz w:val="24"/>
          <w:szCs w:val="24"/>
          <w:u w:val="single"/>
        </w:rPr>
      </w:pPr>
      <w:r w:rsidRPr="00740931">
        <w:rPr>
          <w:b/>
          <w:color w:val="4F81BD" w:themeColor="accent1"/>
          <w:sz w:val="24"/>
          <w:szCs w:val="24"/>
          <w:u w:val="single"/>
        </w:rPr>
        <w:t>ORANGE COUNTY</w:t>
      </w:r>
      <w:r w:rsidR="00B512F1">
        <w:rPr>
          <w:b/>
          <w:color w:val="4F81BD" w:themeColor="accent1"/>
          <w:sz w:val="24"/>
          <w:szCs w:val="24"/>
          <w:u w:val="single"/>
        </w:rPr>
        <w:t xml:space="preserve"> </w:t>
      </w:r>
    </w:p>
    <w:p w:rsidR="00F172D5" w:rsidRDefault="00F172D5" w:rsidP="00F172D5">
      <w:pPr>
        <w:spacing w:after="0" w:line="240" w:lineRule="auto"/>
      </w:pPr>
    </w:p>
    <w:p w:rsidR="00F172D5" w:rsidRPr="006A750D" w:rsidRDefault="002E6DD6" w:rsidP="00F172D5">
      <w:pPr>
        <w:spacing w:after="0" w:line="240" w:lineRule="auto"/>
      </w:pPr>
      <w:r w:rsidRPr="006A750D">
        <w:t>Dana Ohanesian</w:t>
      </w:r>
      <w:r w:rsidR="00F172D5" w:rsidRPr="006A750D">
        <w:tab/>
      </w:r>
      <w:r w:rsidR="00F172D5" w:rsidRPr="006A750D">
        <w:tab/>
      </w:r>
      <w:r w:rsidR="00F172D5" w:rsidRPr="006A750D">
        <w:tab/>
        <w:t>714-834-</w:t>
      </w:r>
      <w:r w:rsidRPr="006A750D">
        <w:t>2104</w:t>
      </w:r>
    </w:p>
    <w:p w:rsidR="00F172D5" w:rsidRPr="00E92FF0" w:rsidRDefault="002E6DD6" w:rsidP="00F172D5">
      <w:pPr>
        <w:spacing w:after="0" w:line="240" w:lineRule="auto"/>
        <w:rPr>
          <w:i/>
          <w:lang w:val="es-MX"/>
        </w:rPr>
      </w:pPr>
      <w:r w:rsidRPr="00E92FF0">
        <w:rPr>
          <w:i/>
          <w:lang w:val="es-MX"/>
        </w:rPr>
        <w:t>Dana.Ohanesian</w:t>
      </w:r>
      <w:r w:rsidR="00F172D5" w:rsidRPr="00E92FF0">
        <w:rPr>
          <w:i/>
          <w:lang w:val="es-MX"/>
        </w:rPr>
        <w:t>@rec.ocgov.com</w:t>
      </w:r>
    </w:p>
    <w:p w:rsidR="00F172D5" w:rsidRPr="00AE49FB" w:rsidRDefault="00F172D5" w:rsidP="00F172D5">
      <w:pPr>
        <w:spacing w:after="0" w:line="240" w:lineRule="auto"/>
        <w:rPr>
          <w:sz w:val="6"/>
          <w:szCs w:val="6"/>
          <w:lang w:val="es-MX"/>
        </w:rPr>
      </w:pPr>
    </w:p>
    <w:p w:rsidR="00740931" w:rsidRPr="00AE49FB" w:rsidRDefault="00740931" w:rsidP="00F172D5">
      <w:pPr>
        <w:spacing w:after="0" w:line="240" w:lineRule="auto"/>
        <w:rPr>
          <w:sz w:val="6"/>
          <w:szCs w:val="6"/>
          <w:lang w:val="es-MX"/>
        </w:rPr>
      </w:pPr>
    </w:p>
    <w:p w:rsidR="00F172D5" w:rsidRPr="00B74048" w:rsidRDefault="002E6DD6" w:rsidP="00F172D5">
      <w:pPr>
        <w:spacing w:after="0" w:line="240" w:lineRule="auto"/>
        <w:rPr>
          <w:lang w:val="es-MX"/>
        </w:rPr>
      </w:pPr>
      <w:r>
        <w:rPr>
          <w:lang w:val="es-MX"/>
        </w:rPr>
        <w:t>Susie Sullivan</w:t>
      </w:r>
      <w:r w:rsidR="00F172D5" w:rsidRPr="00B74048">
        <w:rPr>
          <w:lang w:val="es-MX"/>
        </w:rPr>
        <w:tab/>
      </w:r>
      <w:r w:rsidR="00F172D5" w:rsidRPr="00B74048">
        <w:rPr>
          <w:lang w:val="es-MX"/>
        </w:rPr>
        <w:tab/>
      </w:r>
      <w:r w:rsidR="00F172D5" w:rsidRPr="00B74048">
        <w:rPr>
          <w:lang w:val="es-MX"/>
        </w:rPr>
        <w:tab/>
      </w:r>
      <w:r w:rsidR="00B74048" w:rsidRPr="00B74048">
        <w:rPr>
          <w:lang w:val="es-MX"/>
        </w:rPr>
        <w:tab/>
      </w:r>
      <w:r w:rsidR="00F172D5" w:rsidRPr="00B74048">
        <w:rPr>
          <w:lang w:val="es-MX"/>
        </w:rPr>
        <w:t>714-834-</w:t>
      </w:r>
      <w:r>
        <w:rPr>
          <w:lang w:val="es-MX"/>
        </w:rPr>
        <w:t>5083</w:t>
      </w:r>
    </w:p>
    <w:p w:rsidR="00F172D5" w:rsidRPr="006A750D" w:rsidRDefault="002E6DD6" w:rsidP="00F172D5">
      <w:pPr>
        <w:spacing w:after="0" w:line="240" w:lineRule="auto"/>
        <w:rPr>
          <w:i/>
        </w:rPr>
      </w:pPr>
      <w:r w:rsidRPr="006A750D">
        <w:rPr>
          <w:i/>
        </w:rPr>
        <w:t>Susie.Sullivan</w:t>
      </w:r>
      <w:r w:rsidR="00F172D5" w:rsidRPr="006A750D">
        <w:rPr>
          <w:i/>
        </w:rPr>
        <w:t>@rec.ocgov.com</w:t>
      </w:r>
    </w:p>
    <w:p w:rsidR="00F172D5" w:rsidRPr="006A750D" w:rsidRDefault="00F172D5" w:rsidP="00F172D5">
      <w:pPr>
        <w:spacing w:after="0" w:line="240" w:lineRule="auto"/>
        <w:rPr>
          <w:sz w:val="6"/>
          <w:szCs w:val="6"/>
        </w:rPr>
      </w:pPr>
    </w:p>
    <w:p w:rsidR="00F172D5" w:rsidRPr="00F172D5" w:rsidRDefault="00F172D5" w:rsidP="00F172D5">
      <w:pPr>
        <w:spacing w:after="0" w:line="240" w:lineRule="auto"/>
      </w:pPr>
    </w:p>
    <w:p w:rsidR="00F172D5" w:rsidRDefault="00F172D5" w:rsidP="003B7E56">
      <w:pPr>
        <w:spacing w:after="0" w:line="240" w:lineRule="auto"/>
        <w:jc w:val="center"/>
        <w:rPr>
          <w:b/>
          <w:color w:val="4F81BD" w:themeColor="accent1"/>
          <w:sz w:val="24"/>
          <w:szCs w:val="24"/>
          <w:u w:val="single"/>
        </w:rPr>
      </w:pPr>
      <w:r w:rsidRPr="00740931">
        <w:rPr>
          <w:b/>
          <w:color w:val="4F81BD" w:themeColor="accent1"/>
          <w:sz w:val="24"/>
          <w:szCs w:val="24"/>
          <w:u w:val="single"/>
        </w:rPr>
        <w:t>RIVERSIDE COUNTY</w:t>
      </w:r>
      <w:r w:rsidR="00B512F1" w:rsidRPr="00B512F1">
        <w:rPr>
          <w:b/>
          <w:color w:val="4F81BD" w:themeColor="accent1"/>
          <w:sz w:val="24"/>
          <w:szCs w:val="24"/>
          <w:u w:val="single"/>
        </w:rPr>
        <w:t xml:space="preserve"> </w:t>
      </w:r>
    </w:p>
    <w:p w:rsidR="00F172D5" w:rsidRPr="006A750D" w:rsidRDefault="00F172D5" w:rsidP="00F172D5">
      <w:pPr>
        <w:spacing w:after="0" w:line="240" w:lineRule="auto"/>
      </w:pPr>
    </w:p>
    <w:p w:rsidR="002E6DD6" w:rsidRPr="006A750D" w:rsidRDefault="002E6DD6" w:rsidP="00F172D5">
      <w:pPr>
        <w:spacing w:after="0" w:line="240" w:lineRule="auto"/>
        <w:rPr>
          <w:sz w:val="6"/>
          <w:szCs w:val="6"/>
        </w:rPr>
      </w:pPr>
    </w:p>
    <w:p w:rsidR="00F172D5" w:rsidRPr="00B74048" w:rsidRDefault="003A0312" w:rsidP="00F172D5">
      <w:pPr>
        <w:spacing w:after="0" w:line="240" w:lineRule="auto"/>
        <w:rPr>
          <w:lang w:val="es-MX"/>
        </w:rPr>
      </w:pPr>
      <w:r>
        <w:rPr>
          <w:lang w:val="es-MX"/>
        </w:rPr>
        <w:t>Victoria Rodriguez</w:t>
      </w:r>
      <w:r w:rsidR="00F172D5" w:rsidRPr="00B74048">
        <w:rPr>
          <w:lang w:val="es-MX"/>
        </w:rPr>
        <w:tab/>
      </w:r>
      <w:r w:rsidR="00F172D5" w:rsidRPr="00B74048">
        <w:rPr>
          <w:lang w:val="es-MX"/>
        </w:rPr>
        <w:tab/>
      </w:r>
      <w:r w:rsidR="00F172D5" w:rsidRPr="00B74048">
        <w:rPr>
          <w:lang w:val="es-MX"/>
        </w:rPr>
        <w:tab/>
        <w:t>951-486-7</w:t>
      </w:r>
      <w:r w:rsidR="002E6DD6">
        <w:rPr>
          <w:lang w:val="es-MX"/>
        </w:rPr>
        <w:t>1</w:t>
      </w:r>
      <w:r>
        <w:rPr>
          <w:lang w:val="es-MX"/>
        </w:rPr>
        <w:t>1</w:t>
      </w:r>
      <w:r w:rsidR="002E6DD6">
        <w:rPr>
          <w:lang w:val="es-MX"/>
        </w:rPr>
        <w:t>4</w:t>
      </w:r>
    </w:p>
    <w:p w:rsidR="00F172D5" w:rsidRPr="006A750D" w:rsidRDefault="003A0312" w:rsidP="00F172D5">
      <w:pPr>
        <w:spacing w:after="0" w:line="240" w:lineRule="auto"/>
        <w:rPr>
          <w:i/>
          <w:lang w:val="es-MX"/>
        </w:rPr>
      </w:pPr>
      <w:r w:rsidRPr="006A750D">
        <w:rPr>
          <w:i/>
          <w:lang w:val="es-MX"/>
        </w:rPr>
        <w:t>virodrig</w:t>
      </w:r>
      <w:r w:rsidR="00F172D5" w:rsidRPr="006A750D">
        <w:rPr>
          <w:i/>
          <w:lang w:val="es-MX"/>
        </w:rPr>
        <w:t>@asrclkrec.com</w:t>
      </w:r>
      <w:r w:rsidR="00F172D5" w:rsidRPr="006A750D">
        <w:rPr>
          <w:i/>
          <w:lang w:val="es-MX"/>
        </w:rPr>
        <w:tab/>
      </w:r>
    </w:p>
    <w:p w:rsidR="00F172D5" w:rsidRPr="006A750D" w:rsidRDefault="00F172D5" w:rsidP="00F172D5">
      <w:pPr>
        <w:spacing w:after="0" w:line="240" w:lineRule="auto"/>
        <w:rPr>
          <w:sz w:val="6"/>
          <w:szCs w:val="6"/>
          <w:lang w:val="es-MX"/>
        </w:rPr>
      </w:pPr>
    </w:p>
    <w:p w:rsidR="00740931" w:rsidRPr="006A750D" w:rsidRDefault="00740931" w:rsidP="00F172D5">
      <w:pPr>
        <w:spacing w:after="0" w:line="240" w:lineRule="auto"/>
        <w:rPr>
          <w:sz w:val="6"/>
          <w:szCs w:val="6"/>
          <w:lang w:val="es-MX"/>
        </w:rPr>
      </w:pPr>
    </w:p>
    <w:p w:rsidR="003B7E56" w:rsidRPr="00B74048" w:rsidRDefault="003B7E56" w:rsidP="003B7E56">
      <w:pPr>
        <w:spacing w:after="0" w:line="240" w:lineRule="auto"/>
      </w:pPr>
      <w:r>
        <w:t>Michele Martinez-Barrera</w:t>
      </w:r>
      <w:r w:rsidRPr="00B74048">
        <w:tab/>
      </w:r>
      <w:r w:rsidRPr="00B74048">
        <w:tab/>
        <w:t>951-486-</w:t>
      </w:r>
      <w:r>
        <w:t>7451</w:t>
      </w:r>
    </w:p>
    <w:p w:rsidR="00740931" w:rsidRPr="006A750D" w:rsidRDefault="003B7E56" w:rsidP="003B7E56">
      <w:pPr>
        <w:spacing w:after="0" w:line="240" w:lineRule="auto"/>
        <w:rPr>
          <w:i/>
        </w:rPr>
      </w:pPr>
      <w:r w:rsidRPr="006A750D">
        <w:rPr>
          <w:i/>
        </w:rPr>
        <w:t>Martineb@asrclkrec.com</w:t>
      </w:r>
      <w:r w:rsidRPr="006A750D">
        <w:rPr>
          <w:i/>
        </w:rPr>
        <w:tab/>
      </w:r>
    </w:p>
    <w:p w:rsidR="003B7E56" w:rsidRPr="002E6DD6" w:rsidRDefault="003B7E56" w:rsidP="003B7E56">
      <w:pPr>
        <w:spacing w:after="0" w:line="240" w:lineRule="auto"/>
        <w:rPr>
          <w:b/>
          <w:color w:val="4F81BD" w:themeColor="accent1"/>
          <w:u w:val="single"/>
        </w:rPr>
      </w:pPr>
    </w:p>
    <w:p w:rsidR="00B44C13" w:rsidRDefault="00B44C13" w:rsidP="00B44C13">
      <w:pPr>
        <w:spacing w:after="0" w:line="240" w:lineRule="auto"/>
        <w:jc w:val="center"/>
        <w:rPr>
          <w:b/>
          <w:color w:val="4F81BD" w:themeColor="accent1"/>
          <w:sz w:val="24"/>
          <w:szCs w:val="24"/>
          <w:u w:val="single"/>
        </w:rPr>
      </w:pPr>
      <w:r w:rsidRPr="00740931">
        <w:rPr>
          <w:b/>
          <w:color w:val="4F81BD" w:themeColor="accent1"/>
          <w:sz w:val="24"/>
          <w:szCs w:val="24"/>
          <w:u w:val="single"/>
        </w:rPr>
        <w:t>SACRAMENTO COUNTY</w:t>
      </w:r>
      <w:r w:rsidRPr="00B512F1">
        <w:rPr>
          <w:b/>
          <w:color w:val="4F81BD" w:themeColor="accent1"/>
          <w:sz w:val="24"/>
          <w:szCs w:val="24"/>
          <w:u w:val="single"/>
        </w:rPr>
        <w:t xml:space="preserve"> </w:t>
      </w:r>
    </w:p>
    <w:p w:rsidR="00B44C13" w:rsidRPr="006A750D" w:rsidRDefault="00B44C13" w:rsidP="003B7E56">
      <w:pPr>
        <w:spacing w:after="0" w:line="240" w:lineRule="auto"/>
        <w:rPr>
          <w:sz w:val="6"/>
          <w:szCs w:val="6"/>
        </w:rPr>
      </w:pPr>
    </w:p>
    <w:p w:rsidR="002E6DD6" w:rsidRPr="006A750D" w:rsidRDefault="002E6DD6" w:rsidP="00B44C13">
      <w:pPr>
        <w:spacing w:after="0" w:line="240" w:lineRule="auto"/>
        <w:ind w:firstLine="720"/>
      </w:pPr>
    </w:p>
    <w:p w:rsidR="00B44C13" w:rsidRPr="002F0A56" w:rsidRDefault="002F0A56" w:rsidP="002E6DD6">
      <w:pPr>
        <w:spacing w:after="0" w:line="240" w:lineRule="auto"/>
      </w:pPr>
      <w:r w:rsidRPr="002F0A56">
        <w:t>Piper Wilson</w:t>
      </w:r>
      <w:r w:rsidR="00B44C13" w:rsidRPr="002F0A56">
        <w:tab/>
      </w:r>
      <w:r w:rsidR="00B44C13" w:rsidRPr="002F0A56">
        <w:tab/>
      </w:r>
      <w:r w:rsidR="00B44C13" w:rsidRPr="002F0A56">
        <w:tab/>
      </w:r>
      <w:r w:rsidR="002E6DD6" w:rsidRPr="002F0A56">
        <w:tab/>
      </w:r>
      <w:r w:rsidR="00B44C13" w:rsidRPr="002F0A56">
        <w:t>916-874-</w:t>
      </w:r>
      <w:r w:rsidRPr="002F0A56">
        <w:t>9306</w:t>
      </w:r>
    </w:p>
    <w:p w:rsidR="00B44C13" w:rsidRPr="002F0A56" w:rsidRDefault="002F0A56" w:rsidP="002E6DD6">
      <w:pPr>
        <w:spacing w:after="0" w:line="240" w:lineRule="auto"/>
        <w:rPr>
          <w:i/>
        </w:rPr>
      </w:pPr>
      <w:r w:rsidRPr="002F0A56">
        <w:rPr>
          <w:i/>
        </w:rPr>
        <w:t>wilsonpi</w:t>
      </w:r>
      <w:r w:rsidR="00B44C13" w:rsidRPr="002F0A56">
        <w:rPr>
          <w:i/>
        </w:rPr>
        <w:t>@saccounty.net</w:t>
      </w:r>
    </w:p>
    <w:p w:rsidR="00B44C13" w:rsidRDefault="00B44C13" w:rsidP="00B44C13">
      <w:pPr>
        <w:spacing w:after="0" w:line="240" w:lineRule="auto"/>
        <w:jc w:val="center"/>
      </w:pPr>
    </w:p>
    <w:p w:rsidR="003B7E56" w:rsidRPr="006A750D" w:rsidRDefault="003B7E56" w:rsidP="003B7E56">
      <w:pPr>
        <w:spacing w:after="0" w:line="240" w:lineRule="auto"/>
      </w:pPr>
      <w:r w:rsidRPr="006A750D">
        <w:t>Judy Mendoza</w:t>
      </w:r>
      <w:r w:rsidRPr="006A750D">
        <w:tab/>
      </w:r>
      <w:r w:rsidRPr="006A750D">
        <w:tab/>
      </w:r>
      <w:r w:rsidRPr="006A750D">
        <w:tab/>
      </w:r>
      <w:r w:rsidRPr="006A750D">
        <w:tab/>
        <w:t>916-874-7193</w:t>
      </w:r>
    </w:p>
    <w:p w:rsidR="003B7E56" w:rsidRPr="006A750D" w:rsidRDefault="003B7E56" w:rsidP="003B7E56">
      <w:pPr>
        <w:spacing w:after="0" w:line="240" w:lineRule="auto"/>
        <w:rPr>
          <w:i/>
        </w:rPr>
      </w:pPr>
      <w:r w:rsidRPr="006A750D">
        <w:rPr>
          <w:i/>
        </w:rPr>
        <w:t>Mendozaj@saccounty.net</w:t>
      </w:r>
    </w:p>
    <w:p w:rsidR="002E6DD6" w:rsidRDefault="002E6DD6" w:rsidP="003C0003">
      <w:pPr>
        <w:spacing w:after="0" w:line="240" w:lineRule="auto"/>
        <w:jc w:val="center"/>
        <w:rPr>
          <w:b/>
          <w:color w:val="4F81BD" w:themeColor="accent1"/>
          <w:sz w:val="24"/>
          <w:szCs w:val="24"/>
          <w:u w:val="single"/>
        </w:rPr>
      </w:pPr>
    </w:p>
    <w:p w:rsidR="002E6DD6" w:rsidRDefault="002E6DD6" w:rsidP="003C0003">
      <w:pPr>
        <w:spacing w:after="0" w:line="240" w:lineRule="auto"/>
        <w:jc w:val="center"/>
        <w:rPr>
          <w:b/>
          <w:color w:val="4F81BD" w:themeColor="accent1"/>
          <w:sz w:val="24"/>
          <w:szCs w:val="24"/>
          <w:u w:val="single"/>
        </w:rPr>
      </w:pPr>
    </w:p>
    <w:p w:rsidR="002E6DD6" w:rsidRDefault="002E6DD6" w:rsidP="003C0003">
      <w:pPr>
        <w:spacing w:after="0" w:line="240" w:lineRule="auto"/>
        <w:jc w:val="center"/>
        <w:rPr>
          <w:b/>
          <w:color w:val="4F81BD" w:themeColor="accent1"/>
          <w:sz w:val="24"/>
          <w:szCs w:val="24"/>
          <w:u w:val="single"/>
        </w:rPr>
      </w:pPr>
    </w:p>
    <w:p w:rsidR="002E6DD6" w:rsidRDefault="002E6DD6" w:rsidP="003C0003">
      <w:pPr>
        <w:spacing w:after="0" w:line="240" w:lineRule="auto"/>
        <w:jc w:val="center"/>
        <w:rPr>
          <w:b/>
          <w:color w:val="4F81BD" w:themeColor="accent1"/>
          <w:sz w:val="24"/>
          <w:szCs w:val="24"/>
          <w:u w:val="single"/>
        </w:rPr>
      </w:pPr>
    </w:p>
    <w:p w:rsidR="002E6DD6" w:rsidRDefault="002E6DD6" w:rsidP="003C0003">
      <w:pPr>
        <w:spacing w:after="0" w:line="240" w:lineRule="auto"/>
        <w:jc w:val="center"/>
        <w:rPr>
          <w:b/>
          <w:color w:val="4F81BD" w:themeColor="accent1"/>
          <w:sz w:val="24"/>
          <w:szCs w:val="24"/>
          <w:u w:val="single"/>
        </w:rPr>
      </w:pPr>
    </w:p>
    <w:p w:rsidR="002E6DD6" w:rsidRDefault="002E6DD6" w:rsidP="003C0003">
      <w:pPr>
        <w:spacing w:after="0" w:line="240" w:lineRule="auto"/>
        <w:jc w:val="center"/>
        <w:rPr>
          <w:b/>
          <w:color w:val="4F81BD" w:themeColor="accent1"/>
          <w:sz w:val="24"/>
          <w:szCs w:val="24"/>
          <w:u w:val="single"/>
        </w:rPr>
      </w:pPr>
    </w:p>
    <w:p w:rsidR="002E6DD6" w:rsidRDefault="002E6DD6" w:rsidP="003C0003">
      <w:pPr>
        <w:spacing w:after="0" w:line="240" w:lineRule="auto"/>
        <w:jc w:val="center"/>
        <w:rPr>
          <w:b/>
          <w:color w:val="4F81BD" w:themeColor="accent1"/>
          <w:sz w:val="24"/>
          <w:szCs w:val="24"/>
          <w:u w:val="single"/>
        </w:rPr>
      </w:pPr>
    </w:p>
    <w:p w:rsidR="002E6DD6" w:rsidRDefault="002E6DD6" w:rsidP="003C0003">
      <w:pPr>
        <w:spacing w:after="0" w:line="240" w:lineRule="auto"/>
        <w:jc w:val="center"/>
        <w:rPr>
          <w:b/>
          <w:color w:val="4F81BD" w:themeColor="accent1"/>
          <w:sz w:val="24"/>
          <w:szCs w:val="24"/>
          <w:u w:val="single"/>
        </w:rPr>
      </w:pPr>
    </w:p>
    <w:p w:rsidR="002E6DD6" w:rsidRDefault="002E6DD6" w:rsidP="003C0003">
      <w:pPr>
        <w:spacing w:after="0" w:line="240" w:lineRule="auto"/>
        <w:jc w:val="center"/>
        <w:rPr>
          <w:b/>
          <w:color w:val="4F81BD" w:themeColor="accent1"/>
          <w:sz w:val="24"/>
          <w:szCs w:val="24"/>
          <w:u w:val="single"/>
        </w:rPr>
      </w:pPr>
    </w:p>
    <w:p w:rsidR="002E6DD6" w:rsidRDefault="002E6DD6" w:rsidP="003C0003">
      <w:pPr>
        <w:spacing w:after="0" w:line="240" w:lineRule="auto"/>
        <w:jc w:val="center"/>
        <w:rPr>
          <w:b/>
          <w:color w:val="4F81BD" w:themeColor="accent1"/>
          <w:sz w:val="18"/>
          <w:szCs w:val="18"/>
          <w:u w:val="single"/>
        </w:rPr>
      </w:pPr>
    </w:p>
    <w:p w:rsidR="002E6DD6" w:rsidRPr="002E6DD6" w:rsidRDefault="002E6DD6" w:rsidP="003C0003">
      <w:pPr>
        <w:spacing w:after="0" w:line="240" w:lineRule="auto"/>
        <w:jc w:val="center"/>
        <w:rPr>
          <w:b/>
          <w:color w:val="4F81BD" w:themeColor="accent1"/>
          <w:sz w:val="18"/>
          <w:szCs w:val="18"/>
          <w:u w:val="single"/>
        </w:rPr>
      </w:pPr>
    </w:p>
    <w:p w:rsidR="003C0003" w:rsidRPr="00740931" w:rsidRDefault="00E92FF0" w:rsidP="00E92FF0">
      <w:pPr>
        <w:spacing w:after="0" w:line="240" w:lineRule="auto"/>
        <w:ind w:left="720" w:firstLine="720"/>
        <w:jc w:val="both"/>
        <w:rPr>
          <w:b/>
          <w:color w:val="4F81BD" w:themeColor="accent1"/>
          <w:sz w:val="24"/>
          <w:szCs w:val="24"/>
          <w:u w:val="single"/>
        </w:rPr>
      </w:pPr>
      <w:r w:rsidRPr="00E92FF0">
        <w:rPr>
          <w:b/>
          <w:color w:val="4F81BD" w:themeColor="accent1"/>
          <w:sz w:val="24"/>
          <w:szCs w:val="24"/>
        </w:rPr>
        <w:t xml:space="preserve">     </w:t>
      </w:r>
      <w:r w:rsidR="003C0003" w:rsidRPr="00740931">
        <w:rPr>
          <w:b/>
          <w:color w:val="4F81BD" w:themeColor="accent1"/>
          <w:sz w:val="24"/>
          <w:szCs w:val="24"/>
          <w:u w:val="single"/>
        </w:rPr>
        <w:t>SAN DIEGO COUNTY</w:t>
      </w:r>
    </w:p>
    <w:p w:rsidR="003C0003" w:rsidRDefault="003C0003" w:rsidP="003C0003">
      <w:pPr>
        <w:spacing w:after="0" w:line="240" w:lineRule="auto"/>
      </w:pPr>
    </w:p>
    <w:p w:rsidR="003C0003" w:rsidRPr="00AE49FB" w:rsidRDefault="002E6DD6" w:rsidP="003C0003">
      <w:pPr>
        <w:spacing w:after="0" w:line="240" w:lineRule="auto"/>
        <w:ind w:firstLine="720"/>
        <w:rPr>
          <w:lang w:val="es-MX"/>
        </w:rPr>
      </w:pPr>
      <w:r>
        <w:rPr>
          <w:lang w:val="es-MX"/>
        </w:rPr>
        <w:t>Val Wood</w:t>
      </w:r>
      <w:r w:rsidR="003C0003" w:rsidRPr="00AE49FB">
        <w:rPr>
          <w:lang w:val="es-MX"/>
        </w:rPr>
        <w:tab/>
      </w:r>
      <w:r w:rsidR="003C0003" w:rsidRPr="00AE49FB">
        <w:rPr>
          <w:lang w:val="es-MX"/>
        </w:rPr>
        <w:tab/>
      </w:r>
      <w:r w:rsidR="003C0003" w:rsidRPr="00AE49FB">
        <w:rPr>
          <w:lang w:val="es-MX"/>
        </w:rPr>
        <w:tab/>
        <w:t>619-5</w:t>
      </w:r>
      <w:r>
        <w:rPr>
          <w:lang w:val="es-MX"/>
        </w:rPr>
        <w:t>57</w:t>
      </w:r>
      <w:r w:rsidR="003C0003" w:rsidRPr="00AE49FB">
        <w:rPr>
          <w:lang w:val="es-MX"/>
        </w:rPr>
        <w:t>-</w:t>
      </w:r>
      <w:r>
        <w:rPr>
          <w:lang w:val="es-MX"/>
        </w:rPr>
        <w:t>4035</w:t>
      </w:r>
    </w:p>
    <w:p w:rsidR="003C0003" w:rsidRPr="00E92FF0" w:rsidRDefault="002E6DD6" w:rsidP="003C0003">
      <w:pPr>
        <w:spacing w:after="0" w:line="240" w:lineRule="auto"/>
        <w:ind w:firstLine="720"/>
        <w:rPr>
          <w:i/>
          <w:lang w:val="es-MX"/>
        </w:rPr>
      </w:pPr>
      <w:r w:rsidRPr="00E92FF0">
        <w:rPr>
          <w:i/>
          <w:lang w:val="es-MX"/>
        </w:rPr>
        <w:t>Val.Wood</w:t>
      </w:r>
      <w:r w:rsidR="003C0003" w:rsidRPr="00E92FF0">
        <w:rPr>
          <w:i/>
          <w:lang w:val="es-MX"/>
        </w:rPr>
        <w:t>@sdcounty.ca.gov</w:t>
      </w:r>
    </w:p>
    <w:p w:rsidR="003C0003" w:rsidRDefault="003C0003" w:rsidP="003C0003">
      <w:pPr>
        <w:spacing w:after="0" w:line="240" w:lineRule="auto"/>
        <w:ind w:firstLine="720"/>
        <w:rPr>
          <w:i/>
          <w:sz w:val="6"/>
          <w:szCs w:val="6"/>
          <w:lang w:val="es-MX"/>
        </w:rPr>
      </w:pPr>
    </w:p>
    <w:p w:rsidR="002E6DD6" w:rsidRDefault="002E6DD6" w:rsidP="003C0003">
      <w:pPr>
        <w:spacing w:after="0" w:line="240" w:lineRule="auto"/>
        <w:ind w:firstLine="720"/>
        <w:rPr>
          <w:i/>
          <w:sz w:val="6"/>
          <w:szCs w:val="6"/>
          <w:lang w:val="es-MX"/>
        </w:rPr>
      </w:pPr>
    </w:p>
    <w:p w:rsidR="002E6DD6" w:rsidRPr="002E6DD6" w:rsidRDefault="002E6DD6" w:rsidP="003C0003">
      <w:pPr>
        <w:spacing w:after="0" w:line="240" w:lineRule="auto"/>
        <w:ind w:firstLine="720"/>
        <w:rPr>
          <w:i/>
          <w:sz w:val="6"/>
          <w:szCs w:val="6"/>
          <w:lang w:val="es-MX"/>
        </w:rPr>
      </w:pPr>
    </w:p>
    <w:p w:rsidR="003C0003" w:rsidRPr="006A750D" w:rsidRDefault="002E6DD6" w:rsidP="003C0003">
      <w:pPr>
        <w:spacing w:after="0" w:line="240" w:lineRule="auto"/>
        <w:ind w:firstLine="720"/>
        <w:rPr>
          <w:sz w:val="21"/>
          <w:szCs w:val="21"/>
          <w:lang w:val="es-MX"/>
        </w:rPr>
      </w:pPr>
      <w:r w:rsidRPr="006A750D">
        <w:rPr>
          <w:lang w:val="es-MX"/>
        </w:rPr>
        <w:t>Jennifer Pechan</w:t>
      </w:r>
      <w:r w:rsidR="003C0003" w:rsidRPr="006A750D">
        <w:rPr>
          <w:sz w:val="21"/>
          <w:szCs w:val="21"/>
          <w:lang w:val="es-MX"/>
        </w:rPr>
        <w:tab/>
      </w:r>
      <w:r w:rsidR="003C0003" w:rsidRPr="006A750D">
        <w:rPr>
          <w:sz w:val="21"/>
          <w:szCs w:val="21"/>
          <w:lang w:val="es-MX"/>
        </w:rPr>
        <w:tab/>
      </w:r>
      <w:r w:rsidR="003C0003" w:rsidRPr="006A750D">
        <w:rPr>
          <w:sz w:val="21"/>
          <w:szCs w:val="21"/>
          <w:lang w:val="es-MX"/>
        </w:rPr>
        <w:tab/>
        <w:t>619-</w:t>
      </w:r>
      <w:r w:rsidRPr="006A750D">
        <w:rPr>
          <w:sz w:val="21"/>
          <w:szCs w:val="21"/>
          <w:lang w:val="es-MX"/>
        </w:rPr>
        <w:t>531</w:t>
      </w:r>
      <w:r w:rsidR="003C0003" w:rsidRPr="006A750D">
        <w:rPr>
          <w:sz w:val="21"/>
          <w:szCs w:val="21"/>
          <w:lang w:val="es-MX"/>
        </w:rPr>
        <w:t>-</w:t>
      </w:r>
      <w:r w:rsidRPr="006A750D">
        <w:rPr>
          <w:sz w:val="21"/>
          <w:szCs w:val="21"/>
          <w:lang w:val="es-MX"/>
        </w:rPr>
        <w:t>49</w:t>
      </w:r>
      <w:r w:rsidR="003C0003" w:rsidRPr="006A750D">
        <w:rPr>
          <w:sz w:val="21"/>
          <w:szCs w:val="21"/>
          <w:lang w:val="es-MX"/>
        </w:rPr>
        <w:t>12</w:t>
      </w:r>
    </w:p>
    <w:p w:rsidR="003C0003" w:rsidRPr="00E92FF0" w:rsidRDefault="00E92FF0" w:rsidP="003C0003">
      <w:pPr>
        <w:spacing w:after="0" w:line="240" w:lineRule="auto"/>
        <w:ind w:firstLine="720"/>
        <w:rPr>
          <w:i/>
        </w:rPr>
      </w:pPr>
      <w:r w:rsidRPr="00E92FF0">
        <w:rPr>
          <w:i/>
        </w:rPr>
        <w:t>Jennifer.Pechan</w:t>
      </w:r>
      <w:r w:rsidR="003C0003" w:rsidRPr="00E92FF0">
        <w:rPr>
          <w:i/>
        </w:rPr>
        <w:t>@sdcounty.ca.gov</w:t>
      </w:r>
    </w:p>
    <w:p w:rsidR="00AE49FB" w:rsidRPr="002E6DD6" w:rsidRDefault="00AE49FB" w:rsidP="00B74048">
      <w:pPr>
        <w:spacing w:after="0" w:line="240" w:lineRule="auto"/>
        <w:ind w:firstLine="720"/>
        <w:jc w:val="center"/>
        <w:rPr>
          <w:b/>
          <w:color w:val="4F81BD" w:themeColor="accent1"/>
          <w:u w:val="single"/>
        </w:rPr>
      </w:pPr>
    </w:p>
    <w:p w:rsidR="00F172D5" w:rsidRPr="00740931" w:rsidRDefault="00F172D5" w:rsidP="00B74048">
      <w:pPr>
        <w:spacing w:after="0" w:line="240" w:lineRule="auto"/>
        <w:ind w:firstLine="720"/>
        <w:jc w:val="center"/>
        <w:rPr>
          <w:b/>
          <w:color w:val="4F81BD" w:themeColor="accent1"/>
          <w:sz w:val="24"/>
          <w:szCs w:val="24"/>
          <w:u w:val="single"/>
        </w:rPr>
      </w:pPr>
      <w:r w:rsidRPr="00740931">
        <w:rPr>
          <w:b/>
          <w:color w:val="4F81BD" w:themeColor="accent1"/>
          <w:sz w:val="24"/>
          <w:szCs w:val="24"/>
          <w:u w:val="single"/>
        </w:rPr>
        <w:t>SAN MATEO COUNTY</w:t>
      </w:r>
      <w:r w:rsidR="00B512F1">
        <w:rPr>
          <w:b/>
          <w:color w:val="4F81BD" w:themeColor="accent1"/>
          <w:sz w:val="24"/>
          <w:szCs w:val="24"/>
          <w:u w:val="single"/>
        </w:rPr>
        <w:t xml:space="preserve"> </w:t>
      </w:r>
    </w:p>
    <w:p w:rsidR="00F172D5" w:rsidRPr="00B74048" w:rsidRDefault="00F172D5" w:rsidP="00F172D5">
      <w:pPr>
        <w:spacing w:after="0" w:line="240" w:lineRule="auto"/>
      </w:pPr>
    </w:p>
    <w:p w:rsidR="00F172D5" w:rsidRPr="002F0A56" w:rsidRDefault="002F0A56" w:rsidP="00B74048">
      <w:pPr>
        <w:spacing w:after="0" w:line="240" w:lineRule="auto"/>
        <w:ind w:firstLine="720"/>
      </w:pPr>
      <w:r w:rsidRPr="002F0A56">
        <w:t xml:space="preserve">Jim </w:t>
      </w:r>
      <w:proofErr w:type="spellStart"/>
      <w:r w:rsidRPr="002F0A56">
        <w:t>Irizzary</w:t>
      </w:r>
      <w:proofErr w:type="spellEnd"/>
      <w:r w:rsidR="006A750D" w:rsidRPr="002F0A56">
        <w:tab/>
      </w:r>
      <w:r w:rsidR="007C2E72" w:rsidRPr="002F0A56">
        <w:t xml:space="preserve"> </w:t>
      </w:r>
      <w:r w:rsidR="00F172D5" w:rsidRPr="002F0A56">
        <w:tab/>
      </w:r>
      <w:r w:rsidR="00B74048" w:rsidRPr="002F0A56">
        <w:tab/>
      </w:r>
      <w:r w:rsidR="004E25F3" w:rsidRPr="002F0A56">
        <w:t>650-363-</w:t>
      </w:r>
      <w:r w:rsidRPr="002F0A56">
        <w:t>1808</w:t>
      </w:r>
    </w:p>
    <w:p w:rsidR="00F172D5" w:rsidRPr="009F4060" w:rsidRDefault="002F0A56" w:rsidP="007C2E72">
      <w:pPr>
        <w:spacing w:after="0" w:line="240" w:lineRule="auto"/>
        <w:ind w:firstLine="720"/>
        <w:rPr>
          <w:i/>
          <w:color w:val="FF0000"/>
        </w:rPr>
      </w:pPr>
      <w:r w:rsidRPr="002F0A56">
        <w:rPr>
          <w:i/>
        </w:rPr>
        <w:t>j</w:t>
      </w:r>
      <w:r w:rsidR="000A6709">
        <w:rPr>
          <w:i/>
        </w:rPr>
        <w:t>i</w:t>
      </w:r>
      <w:r w:rsidRPr="002F0A56">
        <w:rPr>
          <w:i/>
        </w:rPr>
        <w:t>rizzary</w:t>
      </w:r>
      <w:r w:rsidR="007C2E72" w:rsidRPr="002F0A56">
        <w:rPr>
          <w:i/>
        </w:rPr>
        <w:t>@smcare.org</w:t>
      </w:r>
    </w:p>
    <w:p w:rsidR="00740931" w:rsidRDefault="00740931" w:rsidP="00F172D5">
      <w:pPr>
        <w:spacing w:after="0" w:line="240" w:lineRule="auto"/>
        <w:rPr>
          <w:sz w:val="6"/>
          <w:szCs w:val="6"/>
        </w:rPr>
      </w:pPr>
    </w:p>
    <w:p w:rsidR="002E6DD6" w:rsidRDefault="002E6DD6" w:rsidP="00F172D5">
      <w:pPr>
        <w:spacing w:after="0" w:line="240" w:lineRule="auto"/>
        <w:rPr>
          <w:sz w:val="6"/>
          <w:szCs w:val="6"/>
        </w:rPr>
      </w:pPr>
    </w:p>
    <w:p w:rsidR="002E6DD6" w:rsidRPr="00740931" w:rsidRDefault="002E6DD6" w:rsidP="00F172D5">
      <w:pPr>
        <w:spacing w:after="0" w:line="240" w:lineRule="auto"/>
        <w:rPr>
          <w:sz w:val="6"/>
          <w:szCs w:val="6"/>
        </w:rPr>
      </w:pPr>
    </w:p>
    <w:p w:rsidR="00F172D5" w:rsidRPr="00B74048" w:rsidRDefault="002E6DD6" w:rsidP="00B74048">
      <w:pPr>
        <w:spacing w:after="0" w:line="240" w:lineRule="auto"/>
        <w:ind w:firstLine="720"/>
      </w:pPr>
      <w:r>
        <w:t>Randy Mellin</w:t>
      </w:r>
      <w:r w:rsidR="00F172D5" w:rsidRPr="00B74048">
        <w:tab/>
      </w:r>
      <w:r w:rsidR="00F172D5" w:rsidRPr="00B74048">
        <w:tab/>
      </w:r>
      <w:r w:rsidR="00B74048">
        <w:tab/>
      </w:r>
      <w:r w:rsidR="00F172D5" w:rsidRPr="00B74048">
        <w:t>650-</w:t>
      </w:r>
      <w:r>
        <w:t>363</w:t>
      </w:r>
      <w:r w:rsidR="00F172D5" w:rsidRPr="00B74048">
        <w:t>-</w:t>
      </w:r>
      <w:r>
        <w:t>1864</w:t>
      </w:r>
    </w:p>
    <w:p w:rsidR="00F172D5" w:rsidRPr="00E92FF0" w:rsidRDefault="002E6DD6" w:rsidP="00B74048">
      <w:pPr>
        <w:spacing w:after="0" w:line="240" w:lineRule="auto"/>
        <w:ind w:firstLine="720"/>
        <w:rPr>
          <w:i/>
        </w:rPr>
      </w:pPr>
      <w:r w:rsidRPr="00E92FF0">
        <w:rPr>
          <w:i/>
        </w:rPr>
        <w:t>Rmellin</w:t>
      </w:r>
      <w:r w:rsidR="00F172D5" w:rsidRPr="00E92FF0">
        <w:rPr>
          <w:i/>
        </w:rPr>
        <w:t>@smcare.org</w:t>
      </w:r>
    </w:p>
    <w:p w:rsidR="00F172D5" w:rsidRDefault="00F172D5" w:rsidP="00F172D5">
      <w:pPr>
        <w:spacing w:after="0" w:line="240" w:lineRule="auto"/>
        <w:rPr>
          <w:sz w:val="6"/>
          <w:szCs w:val="6"/>
        </w:rPr>
      </w:pPr>
    </w:p>
    <w:p w:rsidR="00AE49FB" w:rsidRPr="002E6DD6" w:rsidRDefault="00AE49FB" w:rsidP="00B74048">
      <w:pPr>
        <w:spacing w:after="0" w:line="240" w:lineRule="auto"/>
        <w:ind w:firstLine="720"/>
        <w:jc w:val="center"/>
        <w:rPr>
          <w:b/>
          <w:color w:val="4F81BD" w:themeColor="accent1"/>
          <w:u w:val="single"/>
        </w:rPr>
      </w:pPr>
    </w:p>
    <w:p w:rsidR="00B74048" w:rsidRPr="00740931" w:rsidRDefault="00B74048" w:rsidP="00B74048">
      <w:pPr>
        <w:spacing w:after="0" w:line="240" w:lineRule="auto"/>
        <w:ind w:firstLine="720"/>
        <w:jc w:val="center"/>
        <w:rPr>
          <w:b/>
          <w:color w:val="4F81BD" w:themeColor="accent1"/>
          <w:sz w:val="24"/>
          <w:szCs w:val="24"/>
          <w:u w:val="single"/>
        </w:rPr>
      </w:pPr>
      <w:r w:rsidRPr="00740931">
        <w:rPr>
          <w:b/>
          <w:color w:val="4F81BD" w:themeColor="accent1"/>
          <w:sz w:val="24"/>
          <w:szCs w:val="24"/>
          <w:u w:val="single"/>
        </w:rPr>
        <w:t>SANTA BARBARA COUNTY</w:t>
      </w:r>
      <w:r w:rsidR="00B512F1">
        <w:rPr>
          <w:b/>
          <w:color w:val="4F81BD" w:themeColor="accent1"/>
          <w:sz w:val="24"/>
          <w:szCs w:val="24"/>
          <w:u w:val="single"/>
        </w:rPr>
        <w:t xml:space="preserve"> </w:t>
      </w:r>
    </w:p>
    <w:p w:rsidR="00B74048" w:rsidRPr="00B74048" w:rsidRDefault="00B74048" w:rsidP="00F172D5">
      <w:pPr>
        <w:spacing w:after="0" w:line="240" w:lineRule="auto"/>
      </w:pPr>
    </w:p>
    <w:p w:rsidR="00B74048" w:rsidRPr="006A750D" w:rsidRDefault="00B74048" w:rsidP="00B74048">
      <w:pPr>
        <w:spacing w:after="0" w:line="240" w:lineRule="auto"/>
        <w:ind w:firstLine="720"/>
        <w:rPr>
          <w:lang w:val="es-MX"/>
        </w:rPr>
      </w:pPr>
      <w:r w:rsidRPr="006A750D">
        <w:rPr>
          <w:lang w:val="es-MX"/>
        </w:rPr>
        <w:t>Melinda Greene</w:t>
      </w:r>
      <w:r w:rsidRPr="006A750D">
        <w:rPr>
          <w:lang w:val="es-MX"/>
        </w:rPr>
        <w:tab/>
      </w:r>
      <w:r w:rsidRPr="006A750D">
        <w:rPr>
          <w:lang w:val="es-MX"/>
        </w:rPr>
        <w:tab/>
        <w:t>805-568-2</w:t>
      </w:r>
      <w:r w:rsidR="002E6DD6" w:rsidRPr="006A750D">
        <w:rPr>
          <w:lang w:val="es-MX"/>
        </w:rPr>
        <w:t>574</w:t>
      </w:r>
    </w:p>
    <w:p w:rsidR="00B74048" w:rsidRPr="006A750D" w:rsidRDefault="002E6DD6" w:rsidP="00B74048">
      <w:pPr>
        <w:spacing w:after="0" w:line="240" w:lineRule="auto"/>
        <w:ind w:firstLine="720"/>
        <w:rPr>
          <w:i/>
          <w:lang w:val="es-MX"/>
        </w:rPr>
      </w:pPr>
      <w:r w:rsidRPr="006A750D">
        <w:rPr>
          <w:i/>
          <w:lang w:val="es-MX"/>
        </w:rPr>
        <w:t>Mgreene@co.santa-barbara.ca.us</w:t>
      </w:r>
    </w:p>
    <w:p w:rsidR="002E6DD6" w:rsidRPr="006A750D" w:rsidRDefault="002E6DD6" w:rsidP="00B74048">
      <w:pPr>
        <w:spacing w:after="0" w:line="240" w:lineRule="auto"/>
        <w:ind w:firstLine="720"/>
        <w:rPr>
          <w:i/>
          <w:sz w:val="6"/>
          <w:szCs w:val="6"/>
          <w:lang w:val="es-MX"/>
        </w:rPr>
      </w:pPr>
    </w:p>
    <w:p w:rsidR="002E6DD6" w:rsidRPr="006A750D" w:rsidRDefault="002E6DD6" w:rsidP="00B74048">
      <w:pPr>
        <w:spacing w:after="0" w:line="240" w:lineRule="auto"/>
        <w:ind w:firstLine="720"/>
        <w:rPr>
          <w:i/>
          <w:sz w:val="6"/>
          <w:szCs w:val="6"/>
          <w:lang w:val="es-MX"/>
        </w:rPr>
      </w:pPr>
    </w:p>
    <w:p w:rsidR="002E6DD6" w:rsidRPr="006A750D" w:rsidRDefault="002E6DD6" w:rsidP="00B74048">
      <w:pPr>
        <w:spacing w:after="0" w:line="240" w:lineRule="auto"/>
        <w:ind w:firstLine="720"/>
        <w:rPr>
          <w:i/>
          <w:sz w:val="6"/>
          <w:szCs w:val="6"/>
          <w:lang w:val="es-MX"/>
        </w:rPr>
      </w:pPr>
    </w:p>
    <w:p w:rsidR="002E6DD6" w:rsidRPr="006A750D" w:rsidRDefault="002E6DD6" w:rsidP="002E6DD6">
      <w:pPr>
        <w:spacing w:after="0" w:line="240" w:lineRule="auto"/>
        <w:ind w:firstLine="720"/>
        <w:rPr>
          <w:lang w:val="es-MX"/>
        </w:rPr>
      </w:pPr>
      <w:r w:rsidRPr="006A750D">
        <w:rPr>
          <w:lang w:val="es-MX"/>
        </w:rPr>
        <w:t>Danielle Rifilato</w:t>
      </w:r>
      <w:r w:rsidRPr="006A750D">
        <w:rPr>
          <w:lang w:val="es-MX"/>
        </w:rPr>
        <w:tab/>
      </w:r>
      <w:r w:rsidRPr="006A750D">
        <w:rPr>
          <w:lang w:val="es-MX"/>
        </w:rPr>
        <w:tab/>
      </w:r>
      <w:r w:rsidRPr="006A750D">
        <w:rPr>
          <w:lang w:val="es-MX"/>
        </w:rPr>
        <w:tab/>
        <w:t>805-568-3349</w:t>
      </w:r>
    </w:p>
    <w:p w:rsidR="002E6DD6" w:rsidRPr="006A750D" w:rsidRDefault="002E6DD6" w:rsidP="002E6DD6">
      <w:pPr>
        <w:spacing w:after="0" w:line="240" w:lineRule="auto"/>
        <w:ind w:firstLine="720"/>
        <w:rPr>
          <w:i/>
          <w:lang w:val="es-MX"/>
        </w:rPr>
      </w:pPr>
      <w:r w:rsidRPr="006A750D">
        <w:rPr>
          <w:i/>
          <w:lang w:val="es-MX"/>
        </w:rPr>
        <w:t>Drifilato@co.santa-barbara.ca.us</w:t>
      </w:r>
    </w:p>
    <w:p w:rsidR="00B74048" w:rsidRPr="006A750D" w:rsidRDefault="00B74048" w:rsidP="00F172D5">
      <w:pPr>
        <w:spacing w:after="0" w:line="240" w:lineRule="auto"/>
        <w:rPr>
          <w:lang w:val="es-MX"/>
        </w:rPr>
      </w:pPr>
    </w:p>
    <w:p w:rsidR="00B74048" w:rsidRPr="00740931" w:rsidRDefault="002E6DD6" w:rsidP="00B74048">
      <w:pPr>
        <w:spacing w:after="0" w:line="240" w:lineRule="auto"/>
        <w:ind w:firstLine="720"/>
        <w:jc w:val="center"/>
        <w:rPr>
          <w:b/>
          <w:color w:val="4F81BD" w:themeColor="accent1"/>
          <w:sz w:val="24"/>
          <w:szCs w:val="24"/>
          <w:u w:val="single"/>
        </w:rPr>
      </w:pPr>
      <w:r>
        <w:rPr>
          <w:b/>
          <w:color w:val="4F81BD" w:themeColor="accent1"/>
          <w:sz w:val="24"/>
          <w:szCs w:val="24"/>
          <w:u w:val="single"/>
        </w:rPr>
        <w:t>TULARE</w:t>
      </w:r>
      <w:r w:rsidR="00B74048" w:rsidRPr="00740931">
        <w:rPr>
          <w:b/>
          <w:color w:val="4F81BD" w:themeColor="accent1"/>
          <w:sz w:val="24"/>
          <w:szCs w:val="24"/>
          <w:u w:val="single"/>
        </w:rPr>
        <w:t xml:space="preserve"> COUNTY</w:t>
      </w:r>
      <w:r w:rsidR="00B512F1">
        <w:rPr>
          <w:b/>
          <w:color w:val="4F81BD" w:themeColor="accent1"/>
          <w:sz w:val="24"/>
          <w:szCs w:val="24"/>
          <w:u w:val="single"/>
        </w:rPr>
        <w:t xml:space="preserve"> </w:t>
      </w:r>
    </w:p>
    <w:p w:rsidR="00B74048" w:rsidRDefault="00B74048" w:rsidP="00F172D5">
      <w:pPr>
        <w:spacing w:after="0" w:line="240" w:lineRule="auto"/>
      </w:pPr>
    </w:p>
    <w:p w:rsidR="00B74048" w:rsidRPr="006A750D" w:rsidRDefault="00B74048" w:rsidP="00F172D5">
      <w:pPr>
        <w:spacing w:after="0" w:line="240" w:lineRule="auto"/>
      </w:pPr>
      <w:r>
        <w:tab/>
      </w:r>
      <w:r w:rsidR="002E6DD6" w:rsidRPr="006A750D">
        <w:t>Julie Poochigian</w:t>
      </w:r>
      <w:r w:rsidRPr="006A750D">
        <w:tab/>
      </w:r>
      <w:r w:rsidRPr="006A750D">
        <w:tab/>
      </w:r>
      <w:r w:rsidRPr="006A750D">
        <w:tab/>
      </w:r>
      <w:r w:rsidR="002E6DD6" w:rsidRPr="006A750D">
        <w:t>559</w:t>
      </w:r>
      <w:r w:rsidRPr="006A750D">
        <w:t>-6</w:t>
      </w:r>
      <w:r w:rsidR="002E6DD6" w:rsidRPr="006A750D">
        <w:t>36</w:t>
      </w:r>
      <w:r w:rsidRPr="006A750D">
        <w:t>-</w:t>
      </w:r>
      <w:r w:rsidR="002E6DD6" w:rsidRPr="006A750D">
        <w:t>5077</w:t>
      </w:r>
    </w:p>
    <w:p w:rsidR="00B74048" w:rsidRPr="006A750D" w:rsidRDefault="00B74048" w:rsidP="00F172D5">
      <w:pPr>
        <w:spacing w:after="0" w:line="240" w:lineRule="auto"/>
        <w:rPr>
          <w:i/>
        </w:rPr>
      </w:pPr>
      <w:r w:rsidRPr="006A750D">
        <w:tab/>
      </w:r>
      <w:r w:rsidR="002E6DD6" w:rsidRPr="006A750D">
        <w:rPr>
          <w:i/>
        </w:rPr>
        <w:t>Poochig</w:t>
      </w:r>
      <w:r w:rsidRPr="006A750D">
        <w:rPr>
          <w:i/>
        </w:rPr>
        <w:t>@</w:t>
      </w:r>
      <w:r w:rsidR="002E6DD6" w:rsidRPr="00E92FF0">
        <w:rPr>
          <w:i/>
        </w:rPr>
        <w:t>co.tulare.ca.us</w:t>
      </w:r>
    </w:p>
    <w:p w:rsidR="00B74048" w:rsidRPr="006A750D" w:rsidRDefault="00B74048" w:rsidP="00F172D5">
      <w:pPr>
        <w:spacing w:after="0" w:line="240" w:lineRule="auto"/>
        <w:rPr>
          <w:sz w:val="6"/>
          <w:szCs w:val="6"/>
        </w:rPr>
      </w:pPr>
    </w:p>
    <w:p w:rsidR="002E6DD6" w:rsidRPr="006A750D" w:rsidRDefault="002E6DD6" w:rsidP="00F172D5">
      <w:pPr>
        <w:spacing w:after="0" w:line="240" w:lineRule="auto"/>
        <w:rPr>
          <w:sz w:val="6"/>
          <w:szCs w:val="6"/>
        </w:rPr>
      </w:pPr>
    </w:p>
    <w:p w:rsidR="00740931" w:rsidRPr="006A750D" w:rsidRDefault="00740931" w:rsidP="00F172D5">
      <w:pPr>
        <w:spacing w:after="0" w:line="240" w:lineRule="auto"/>
        <w:rPr>
          <w:sz w:val="6"/>
          <w:szCs w:val="6"/>
        </w:rPr>
      </w:pPr>
    </w:p>
    <w:p w:rsidR="00B74048" w:rsidRPr="006A750D" w:rsidRDefault="00B74048" w:rsidP="00F172D5">
      <w:pPr>
        <w:spacing w:after="0" w:line="240" w:lineRule="auto"/>
      </w:pPr>
      <w:r w:rsidRPr="006A750D">
        <w:tab/>
      </w:r>
      <w:r w:rsidR="002E6DD6" w:rsidRPr="006A750D">
        <w:t>Diane Renteria</w:t>
      </w:r>
      <w:r w:rsidRPr="006A750D">
        <w:tab/>
      </w:r>
      <w:r w:rsidRPr="006A750D">
        <w:tab/>
      </w:r>
      <w:r w:rsidR="002E6DD6" w:rsidRPr="006A750D">
        <w:tab/>
        <w:t>559</w:t>
      </w:r>
      <w:r w:rsidRPr="006A750D">
        <w:t>-</w:t>
      </w:r>
      <w:r w:rsidR="002E6DD6" w:rsidRPr="006A750D">
        <w:t>636</w:t>
      </w:r>
      <w:r w:rsidRPr="006A750D">
        <w:t>-</w:t>
      </w:r>
      <w:r w:rsidR="002E6DD6" w:rsidRPr="006A750D">
        <w:t>5056</w:t>
      </w:r>
    </w:p>
    <w:p w:rsidR="00B74048" w:rsidRPr="00E92FF0" w:rsidRDefault="00B74048" w:rsidP="00F172D5">
      <w:pPr>
        <w:spacing w:after="0" w:line="240" w:lineRule="auto"/>
        <w:rPr>
          <w:i/>
        </w:rPr>
      </w:pPr>
      <w:r w:rsidRPr="006A750D">
        <w:tab/>
      </w:r>
      <w:r w:rsidR="002E6DD6" w:rsidRPr="00E92FF0">
        <w:rPr>
          <w:i/>
        </w:rPr>
        <w:t>DFRenter</w:t>
      </w:r>
      <w:r w:rsidRPr="00E92FF0">
        <w:rPr>
          <w:i/>
        </w:rPr>
        <w:t>@</w:t>
      </w:r>
      <w:r w:rsidR="002E6DD6" w:rsidRPr="00E92FF0">
        <w:rPr>
          <w:i/>
        </w:rPr>
        <w:t>co.tulare.ca.us</w:t>
      </w:r>
    </w:p>
    <w:p w:rsidR="002E6DD6" w:rsidRDefault="002E6DD6" w:rsidP="00F172D5">
      <w:pPr>
        <w:spacing w:after="0" w:line="240" w:lineRule="auto"/>
      </w:pPr>
    </w:p>
    <w:p w:rsidR="002E6DD6" w:rsidRPr="00740931" w:rsidRDefault="002E6DD6" w:rsidP="002E6DD6">
      <w:pPr>
        <w:spacing w:after="0" w:line="240" w:lineRule="auto"/>
        <w:ind w:firstLine="720"/>
        <w:jc w:val="center"/>
        <w:rPr>
          <w:b/>
          <w:color w:val="4F81BD" w:themeColor="accent1"/>
          <w:sz w:val="24"/>
          <w:szCs w:val="24"/>
          <w:u w:val="single"/>
        </w:rPr>
      </w:pPr>
      <w:r w:rsidRPr="00740931">
        <w:rPr>
          <w:b/>
          <w:color w:val="4F81BD" w:themeColor="accent1"/>
          <w:sz w:val="24"/>
          <w:szCs w:val="24"/>
          <w:u w:val="single"/>
        </w:rPr>
        <w:t>VENTURA COUNTY</w:t>
      </w:r>
      <w:r>
        <w:rPr>
          <w:b/>
          <w:color w:val="4F81BD" w:themeColor="accent1"/>
          <w:sz w:val="24"/>
          <w:szCs w:val="24"/>
          <w:u w:val="single"/>
        </w:rPr>
        <w:t xml:space="preserve"> </w:t>
      </w:r>
    </w:p>
    <w:p w:rsidR="002E6DD6" w:rsidRPr="006A750D" w:rsidRDefault="002E6DD6" w:rsidP="002E6DD6">
      <w:pPr>
        <w:spacing w:after="0" w:line="240" w:lineRule="auto"/>
        <w:rPr>
          <w:i/>
        </w:rPr>
      </w:pPr>
    </w:p>
    <w:p w:rsidR="002E6DD6" w:rsidRPr="006A750D" w:rsidRDefault="002E6DD6" w:rsidP="002E6DD6">
      <w:pPr>
        <w:spacing w:after="0" w:line="240" w:lineRule="auto"/>
        <w:rPr>
          <w:sz w:val="6"/>
          <w:szCs w:val="6"/>
        </w:rPr>
      </w:pPr>
    </w:p>
    <w:p w:rsidR="002E6DD6" w:rsidRPr="006A750D" w:rsidRDefault="002E6DD6" w:rsidP="002E6DD6">
      <w:pPr>
        <w:spacing w:after="0" w:line="240" w:lineRule="auto"/>
      </w:pPr>
      <w:r w:rsidRPr="006A750D">
        <w:tab/>
        <w:t>David Valenzuela</w:t>
      </w:r>
      <w:r w:rsidRPr="006A750D">
        <w:tab/>
      </w:r>
      <w:r w:rsidRPr="006A750D">
        <w:tab/>
        <w:t>805-477-7143</w:t>
      </w:r>
    </w:p>
    <w:p w:rsidR="002E6DD6" w:rsidRPr="00E92FF0" w:rsidRDefault="002E6DD6" w:rsidP="00F172D5">
      <w:pPr>
        <w:spacing w:after="0" w:line="240" w:lineRule="auto"/>
        <w:rPr>
          <w:i/>
        </w:rPr>
      </w:pPr>
      <w:r w:rsidRPr="006A750D">
        <w:tab/>
      </w:r>
      <w:r w:rsidR="003B7E56" w:rsidRPr="00E92FF0">
        <w:rPr>
          <w:i/>
        </w:rPr>
        <w:t>David.Valenzuela@ventura.org</w:t>
      </w:r>
    </w:p>
    <w:p w:rsidR="003B7E56" w:rsidRDefault="003B7E56" w:rsidP="00F172D5">
      <w:pPr>
        <w:spacing w:after="0" w:line="240" w:lineRule="auto"/>
        <w:rPr>
          <w:i/>
          <w:sz w:val="21"/>
          <w:szCs w:val="21"/>
        </w:rPr>
      </w:pPr>
    </w:p>
    <w:p w:rsidR="003B7E56" w:rsidRPr="006A750D" w:rsidRDefault="003B7E56" w:rsidP="003B7E56">
      <w:pPr>
        <w:spacing w:after="0" w:line="240" w:lineRule="auto"/>
        <w:ind w:firstLine="720"/>
      </w:pPr>
      <w:r w:rsidRPr="006A750D">
        <w:t>Jim Becker</w:t>
      </w:r>
      <w:r w:rsidRPr="006A750D">
        <w:tab/>
      </w:r>
      <w:r w:rsidRPr="006A750D">
        <w:tab/>
      </w:r>
      <w:r w:rsidRPr="006A750D">
        <w:tab/>
        <w:t>805-654-2293</w:t>
      </w:r>
    </w:p>
    <w:p w:rsidR="003B7E56" w:rsidRPr="00E92FF0" w:rsidRDefault="003B7E56" w:rsidP="003B7E56">
      <w:pPr>
        <w:spacing w:after="0" w:line="240" w:lineRule="auto"/>
        <w:rPr>
          <w:i/>
        </w:rPr>
      </w:pPr>
      <w:r w:rsidRPr="006A750D">
        <w:tab/>
      </w:r>
      <w:r w:rsidRPr="006A750D">
        <w:rPr>
          <w:i/>
        </w:rPr>
        <w:t>Jim.Becker@ventura.org</w:t>
      </w:r>
      <w:bookmarkStart w:id="0" w:name="_GoBack"/>
      <w:bookmarkEnd w:id="0"/>
    </w:p>
    <w:sectPr w:rsidR="003B7E56" w:rsidRPr="00E92FF0" w:rsidSect="00740931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512F1" w:rsidRDefault="00B512F1" w:rsidP="005839BE">
      <w:pPr>
        <w:spacing w:after="0" w:line="240" w:lineRule="auto"/>
      </w:pPr>
      <w:r>
        <w:separator/>
      </w:r>
    </w:p>
  </w:endnote>
  <w:endnote w:type="continuationSeparator" w:id="0">
    <w:p w:rsidR="00B512F1" w:rsidRDefault="00B512F1" w:rsidP="005839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940E3" w:rsidRDefault="003940E3" w:rsidP="003940E3">
    <w:pPr>
      <w:pStyle w:val="Footer"/>
      <w:jc w:val="right"/>
    </w:pPr>
    <w:r>
      <w:t>4/27/2018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512F1" w:rsidRDefault="00B512F1" w:rsidP="005839BE">
      <w:pPr>
        <w:spacing w:after="0" w:line="240" w:lineRule="auto"/>
      </w:pPr>
      <w:r>
        <w:separator/>
      </w:r>
    </w:p>
  </w:footnote>
  <w:footnote w:type="continuationSeparator" w:id="0">
    <w:p w:rsidR="00B512F1" w:rsidRDefault="00B512F1" w:rsidP="005839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37196" w:rsidRDefault="00B512F1" w:rsidP="00537196">
    <w:pPr>
      <w:pStyle w:val="Header"/>
      <w:jc w:val="center"/>
      <w:rPr>
        <w:rFonts w:ascii="Times New Roman" w:hAnsi="Times New Roman" w:cs="Times New Roman"/>
        <w:b/>
        <w:color w:val="4F81BD" w:themeColor="accent1"/>
        <w:sz w:val="50"/>
        <w:szCs w:val="50"/>
        <w:u w:val="single"/>
      </w:rPr>
    </w:pPr>
    <w:r w:rsidRPr="00537196">
      <w:rPr>
        <w:rFonts w:ascii="Times New Roman" w:hAnsi="Times New Roman" w:cs="Times New Roman"/>
        <w:b/>
        <w:color w:val="4F81BD" w:themeColor="accent1"/>
        <w:sz w:val="50"/>
        <w:szCs w:val="50"/>
        <w:u w:val="single"/>
      </w:rPr>
      <w:t xml:space="preserve">SECURE </w:t>
    </w:r>
    <w:r w:rsidR="00537196" w:rsidRPr="00537196">
      <w:rPr>
        <w:rFonts w:ascii="Times New Roman" w:hAnsi="Times New Roman" w:cs="Times New Roman"/>
        <w:b/>
        <w:color w:val="4F81BD" w:themeColor="accent1"/>
        <w:sz w:val="50"/>
        <w:szCs w:val="50"/>
        <w:u w:val="single"/>
      </w:rPr>
      <w:t xml:space="preserve">Management </w:t>
    </w:r>
    <w:r w:rsidRPr="00537196">
      <w:rPr>
        <w:rFonts w:ascii="Times New Roman" w:hAnsi="Times New Roman" w:cs="Times New Roman"/>
        <w:b/>
        <w:color w:val="4F81BD" w:themeColor="accent1"/>
        <w:sz w:val="50"/>
        <w:szCs w:val="50"/>
        <w:u w:val="single"/>
      </w:rPr>
      <w:t>Contacts</w:t>
    </w:r>
  </w:p>
  <w:p w:rsidR="00826711" w:rsidRDefault="00826711" w:rsidP="00537196">
    <w:pPr>
      <w:pStyle w:val="Header"/>
      <w:jc w:val="center"/>
      <w:rPr>
        <w:rFonts w:ascii="Times New Roman" w:hAnsi="Times New Roman" w:cs="Times New Roman"/>
        <w:b/>
        <w:color w:val="4F81BD" w:themeColor="accent1"/>
        <w:sz w:val="10"/>
        <w:szCs w:val="10"/>
        <w:u w:val="single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hdrShapeDefaults>
    <o:shapedefaults v:ext="edit" spidmax="26625">
      <o:colormenu v:ext="edit" fillcolor="none [660]" strokecolor="none [660]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sjA1MLc0M7M0NTJW0lEKTi0uzszPAykwrAUAtsQjKCwAAAA="/>
  </w:docVars>
  <w:rsids>
    <w:rsidRoot w:val="005839BE"/>
    <w:rsid w:val="000A6709"/>
    <w:rsid w:val="000F4621"/>
    <w:rsid w:val="001474D9"/>
    <w:rsid w:val="001D32D3"/>
    <w:rsid w:val="002239A2"/>
    <w:rsid w:val="00280F97"/>
    <w:rsid w:val="002D3356"/>
    <w:rsid w:val="002E6DD6"/>
    <w:rsid w:val="002F0A56"/>
    <w:rsid w:val="003039EA"/>
    <w:rsid w:val="003940E3"/>
    <w:rsid w:val="003A0312"/>
    <w:rsid w:val="003B7E56"/>
    <w:rsid w:val="003C0003"/>
    <w:rsid w:val="004E25F3"/>
    <w:rsid w:val="00537196"/>
    <w:rsid w:val="005839BE"/>
    <w:rsid w:val="006A750D"/>
    <w:rsid w:val="00740931"/>
    <w:rsid w:val="007B2E2F"/>
    <w:rsid w:val="007C2E72"/>
    <w:rsid w:val="00826711"/>
    <w:rsid w:val="0088200C"/>
    <w:rsid w:val="008A7F46"/>
    <w:rsid w:val="008E2A54"/>
    <w:rsid w:val="008F13EA"/>
    <w:rsid w:val="009C7B07"/>
    <w:rsid w:val="009F4060"/>
    <w:rsid w:val="00A56FB0"/>
    <w:rsid w:val="00AE49FB"/>
    <w:rsid w:val="00B44C13"/>
    <w:rsid w:val="00B512F1"/>
    <w:rsid w:val="00B74048"/>
    <w:rsid w:val="00BF2E80"/>
    <w:rsid w:val="00CA1CDF"/>
    <w:rsid w:val="00E16591"/>
    <w:rsid w:val="00E40B5D"/>
    <w:rsid w:val="00E92FF0"/>
    <w:rsid w:val="00F172D5"/>
    <w:rsid w:val="00FD23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>
      <o:colormenu v:ext="edit" fillcolor="none [660]" strokecolor="none [660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39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39BE"/>
  </w:style>
  <w:style w:type="paragraph" w:styleId="Footer">
    <w:name w:val="footer"/>
    <w:basedOn w:val="Normal"/>
    <w:link w:val="FooterChar"/>
    <w:uiPriority w:val="99"/>
    <w:unhideWhenUsed/>
    <w:rsid w:val="005839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39BE"/>
  </w:style>
  <w:style w:type="character" w:styleId="Hyperlink">
    <w:name w:val="Hyperlink"/>
    <w:basedOn w:val="DefaultParagraphFont"/>
    <w:uiPriority w:val="99"/>
    <w:unhideWhenUsed/>
    <w:rsid w:val="005839BE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39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39BE"/>
  </w:style>
  <w:style w:type="paragraph" w:styleId="Footer">
    <w:name w:val="footer"/>
    <w:basedOn w:val="Normal"/>
    <w:link w:val="FooterChar"/>
    <w:uiPriority w:val="99"/>
    <w:unhideWhenUsed/>
    <w:rsid w:val="005839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39BE"/>
  </w:style>
  <w:style w:type="character" w:styleId="Hyperlink">
    <w:name w:val="Hyperlink"/>
    <w:basedOn w:val="DefaultParagraphFont"/>
    <w:uiPriority w:val="99"/>
    <w:unhideWhenUsed/>
    <w:rsid w:val="005839B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Blakely@rrcc.lacounty.gov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4</TotalTime>
  <Pages>1</Pages>
  <Words>210</Words>
  <Characters>11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rk-Recorder</Company>
  <LinksUpToDate>false</LinksUpToDate>
  <CharactersWithSpaces>14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enov</dc:creator>
  <cp:lastModifiedBy>coplandp</cp:lastModifiedBy>
  <cp:revision>17</cp:revision>
  <cp:lastPrinted>2015-09-30T21:13:00Z</cp:lastPrinted>
  <dcterms:created xsi:type="dcterms:W3CDTF">2016-08-22T17:20:00Z</dcterms:created>
  <dcterms:modified xsi:type="dcterms:W3CDTF">2018-04-27T20:03:00Z</dcterms:modified>
</cp:coreProperties>
</file>